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1.svg" ContentType="image/svg+xml"/>
  <Override PartName="/word/media/rId23.svg" ContentType="image/svg+xml"/>
  <Override PartName="/word/media/rId30.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 Current ENSO conditions and up-to-date projections are available on</w:t>
      </w:r>
      <w:r>
        <w:t xml:space="preserve"> </w:t>
      </w:r>
      <w:hyperlink r:id="rId29">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1">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being high (i.e., when the air is dry), ET should be high. If ET is low, this might indicate that there is not enough water available to plants to support photosynthesis. In the maps in this newsletter, ET comes from the</w:t>
      </w:r>
      <w:r>
        <w:t xml:space="preserve"> </w:t>
      </w:r>
      <w:hyperlink r:id="rId32">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9-27T20:29:56Z</dcterms:created>
  <dcterms:modified xsi:type="dcterms:W3CDTF">2018-09-27T20:29:56Z</dcterms:modified>
</cp:coreProperties>
</file>